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137A7" w14:textId="77777777" w:rsidR="00095215" w:rsidRPr="00095215" w:rsidRDefault="00095215" w:rsidP="00095215">
      <w:pPr>
        <w:rPr>
          <w:b/>
          <w:bCs/>
          <w:u w:val="single"/>
        </w:rPr>
      </w:pPr>
      <w:r w:rsidRPr="00095215">
        <w:rPr>
          <w:b/>
          <w:bCs/>
          <w:u w:val="single"/>
        </w:rPr>
        <w:t>Navigation</w:t>
      </w:r>
    </w:p>
    <w:p w14:paraId="34410265" w14:textId="325CD1C8" w:rsidR="00095215" w:rsidRDefault="00095215" w:rsidP="00095215">
      <w:r>
        <w:t xml:space="preserve">The navigation bar was reworked. The name of the island was moved down and the </w:t>
      </w:r>
      <w:r>
        <w:t>in-line</w:t>
      </w:r>
      <w:r>
        <w:t xml:space="preserve"> with the main navigation bar. The picture was imbedded into the navigation bar at the same time the island name was moved. Moving the name and image reduced the bulk of the navigation bar and gave the whole site a more streamlined and familiar feel. The navigation bar was also rearranged to help with navigation and the familiar feel.</w:t>
      </w:r>
    </w:p>
    <w:p w14:paraId="3D05B8EE" w14:textId="77777777" w:rsidR="00095215" w:rsidRDefault="00095215" w:rsidP="00095215"/>
    <w:p w14:paraId="1F944CF1" w14:textId="77777777" w:rsidR="00095215" w:rsidRPr="00095215" w:rsidRDefault="00095215" w:rsidP="00095215">
      <w:pPr>
        <w:rPr>
          <w:b/>
          <w:bCs/>
          <w:u w:val="single"/>
        </w:rPr>
      </w:pPr>
      <w:r w:rsidRPr="00095215">
        <w:rPr>
          <w:b/>
          <w:bCs/>
          <w:u w:val="single"/>
        </w:rPr>
        <w:t>Homepage</w:t>
      </w:r>
    </w:p>
    <w:p w14:paraId="17588229" w14:textId="77777777" w:rsidR="00095215" w:rsidRDefault="00095215" w:rsidP="00095215">
      <w:r>
        <w:t xml:space="preserve">The homepage was cleared up. The titles over the different areas were made simpler. The top 3 FAQ was removed and replaced with an RSS Feed, due to the feedback during guerilla testing. </w:t>
      </w:r>
    </w:p>
    <w:p w14:paraId="398612BF" w14:textId="77777777" w:rsidR="00095215" w:rsidRDefault="00095215" w:rsidP="00095215">
      <w:r>
        <w:t>Overall the changes lead to a more user-focused and streamlined homepage.</w:t>
      </w:r>
    </w:p>
    <w:p w14:paraId="6789F789" w14:textId="77777777" w:rsidR="00095215" w:rsidRDefault="00095215" w:rsidP="00095215"/>
    <w:p w14:paraId="32EA2DEB" w14:textId="77777777" w:rsidR="00095215" w:rsidRPr="00095215" w:rsidRDefault="00095215" w:rsidP="00095215">
      <w:pPr>
        <w:rPr>
          <w:b/>
          <w:bCs/>
          <w:u w:val="single"/>
        </w:rPr>
      </w:pPr>
      <w:r w:rsidRPr="00095215">
        <w:rPr>
          <w:b/>
          <w:bCs/>
          <w:u w:val="single"/>
        </w:rPr>
        <w:t>About the Island</w:t>
      </w:r>
    </w:p>
    <w:p w14:paraId="5CF06078" w14:textId="77777777" w:rsidR="00095215" w:rsidRDefault="00095215" w:rsidP="00095215">
      <w:r>
        <w:t>About the island had few changes. The changes it did receive are an RSS Feed and contact us field to provide more user interaction. Links to the activities page were also added in the texts to enable move user-relevant navigation.</w:t>
      </w:r>
    </w:p>
    <w:p w14:paraId="0CB1BC1B" w14:textId="77777777" w:rsidR="00095215" w:rsidRDefault="00095215" w:rsidP="00095215"/>
    <w:p w14:paraId="198A097D" w14:textId="77777777" w:rsidR="00095215" w:rsidRPr="00095215" w:rsidRDefault="00095215" w:rsidP="00095215">
      <w:pPr>
        <w:rPr>
          <w:b/>
          <w:bCs/>
          <w:u w:val="single"/>
        </w:rPr>
      </w:pPr>
      <w:r w:rsidRPr="00095215">
        <w:rPr>
          <w:b/>
          <w:bCs/>
          <w:u w:val="single"/>
        </w:rPr>
        <w:t>Activities</w:t>
      </w:r>
    </w:p>
    <w:p w14:paraId="5F9AC44B" w14:textId="77777777" w:rsidR="00095215" w:rsidRDefault="00095215" w:rsidP="00095215">
      <w:r>
        <w:t>Hiking route was moved from transport to activities to increase usability. The section was then redesigned to streamline the page and better incorporate the hiking routes. Links were added to the text as well.</w:t>
      </w:r>
    </w:p>
    <w:p w14:paraId="4F6960D0" w14:textId="77777777" w:rsidR="00095215" w:rsidRPr="00095215" w:rsidRDefault="00095215" w:rsidP="00095215">
      <w:pPr>
        <w:rPr>
          <w:b/>
          <w:bCs/>
          <w:u w:val="single"/>
        </w:rPr>
      </w:pPr>
    </w:p>
    <w:p w14:paraId="18B3F72A" w14:textId="77777777" w:rsidR="00095215" w:rsidRPr="00095215" w:rsidRDefault="00095215" w:rsidP="00095215">
      <w:pPr>
        <w:rPr>
          <w:b/>
          <w:bCs/>
          <w:u w:val="single"/>
        </w:rPr>
      </w:pPr>
      <w:r w:rsidRPr="00095215">
        <w:rPr>
          <w:b/>
          <w:bCs/>
          <w:u w:val="single"/>
        </w:rPr>
        <w:t>Food Options</w:t>
      </w:r>
    </w:p>
    <w:p w14:paraId="4B1DB370" w14:textId="4276B772" w:rsidR="00095215" w:rsidRDefault="00095215" w:rsidP="00095215">
      <w:r>
        <w:t xml:space="preserve">Popular Food options were removed as well as other options. There aren’t that many food potions or other options to justify those sections. The other food options aka convenience store </w:t>
      </w:r>
      <w:r>
        <w:t>was</w:t>
      </w:r>
      <w:r>
        <w:t xml:space="preserve"> easily incorporated into the Grocery Stores section.</w:t>
      </w:r>
    </w:p>
    <w:p w14:paraId="4D79BDD5" w14:textId="77777777" w:rsidR="00095215" w:rsidRDefault="00095215" w:rsidP="00095215"/>
    <w:p w14:paraId="52746EAB" w14:textId="77777777" w:rsidR="00095215" w:rsidRPr="00095215" w:rsidRDefault="00095215" w:rsidP="00095215">
      <w:pPr>
        <w:rPr>
          <w:b/>
          <w:bCs/>
          <w:u w:val="single"/>
        </w:rPr>
      </w:pPr>
      <w:r w:rsidRPr="00095215">
        <w:rPr>
          <w:b/>
          <w:bCs/>
          <w:u w:val="single"/>
        </w:rPr>
        <w:t>Transport/Transportation</w:t>
      </w:r>
    </w:p>
    <w:p w14:paraId="57C66B3D" w14:textId="77777777" w:rsidR="00095215" w:rsidRDefault="00095215" w:rsidP="00095215">
      <w:r>
        <w:t>The transport page not only had a name change to the Transportation page but was completely redesigned to show the relevant information based on the feedback received during guerilla testing and the prototype review. The sections were still split up my ways of travel to the island and on the island but the titles of theses sections where either added or changed. Instead of displaying the different subsections where flipped prevent the other subsections form effecting the sizes of each subsection and more clearly display the information and allow for a lot more information to be included if needed. A link where later added into the text as well to help with user navigation.</w:t>
      </w:r>
    </w:p>
    <w:p w14:paraId="720CEA2F" w14:textId="77777777" w:rsidR="00095215" w:rsidRPr="00095215" w:rsidRDefault="00095215" w:rsidP="00095215">
      <w:pPr>
        <w:rPr>
          <w:b/>
          <w:bCs/>
          <w:u w:val="single"/>
        </w:rPr>
      </w:pPr>
      <w:r w:rsidRPr="00095215">
        <w:rPr>
          <w:b/>
          <w:bCs/>
          <w:u w:val="single"/>
        </w:rPr>
        <w:lastRenderedPageBreak/>
        <w:t>FAQ</w:t>
      </w:r>
    </w:p>
    <w:p w14:paraId="42886153" w14:textId="748103E8" w:rsidR="00E415F7" w:rsidRPr="00095215" w:rsidRDefault="00095215" w:rsidP="00095215">
      <w:r>
        <w:t>Overall the design for the FAQ page has remained the same besides renaming Search to FAQ Search. That was done to clarify that the search would only search the FAQ section and not the whole website.</w:t>
      </w:r>
    </w:p>
    <w:sectPr w:rsidR="00E415F7" w:rsidRPr="0009521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EC4745" w14:textId="77777777" w:rsidR="00934C11" w:rsidRDefault="00934C11" w:rsidP="00095215">
      <w:pPr>
        <w:spacing w:after="0" w:line="240" w:lineRule="auto"/>
      </w:pPr>
      <w:r>
        <w:separator/>
      </w:r>
    </w:p>
  </w:endnote>
  <w:endnote w:type="continuationSeparator" w:id="0">
    <w:p w14:paraId="59B66FF2" w14:textId="77777777" w:rsidR="00934C11" w:rsidRDefault="00934C11" w:rsidP="00095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BD33E" w14:textId="77777777" w:rsidR="00095215" w:rsidRDefault="00095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C4763" w14:textId="77777777" w:rsidR="00095215" w:rsidRDefault="00095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0DB43" w14:textId="77777777" w:rsidR="00095215" w:rsidRDefault="000952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56BCD" w14:textId="77777777" w:rsidR="00934C11" w:rsidRDefault="00934C11" w:rsidP="00095215">
      <w:pPr>
        <w:spacing w:after="0" w:line="240" w:lineRule="auto"/>
      </w:pPr>
      <w:r>
        <w:separator/>
      </w:r>
    </w:p>
  </w:footnote>
  <w:footnote w:type="continuationSeparator" w:id="0">
    <w:p w14:paraId="6E86E411" w14:textId="77777777" w:rsidR="00934C11" w:rsidRDefault="00934C11" w:rsidP="000952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69936" w14:textId="77777777" w:rsidR="00095215" w:rsidRDefault="000952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CEBE9" w14:textId="77B8C54A" w:rsidR="00095215" w:rsidRDefault="00095215">
    <w:pPr>
      <w:pStyle w:val="Header"/>
      <w:tabs>
        <w:tab w:val="clear" w:pos="4680"/>
        <w:tab w:val="clear" w:pos="9360"/>
      </w:tabs>
      <w:jc w:val="right"/>
      <w:rPr>
        <w:color w:val="4472C4" w:themeColor="accent1"/>
      </w:rPr>
    </w:pPr>
    <w:sdt>
      <w:sdtPr>
        <w:rPr>
          <w:color w:val="4472C4" w:themeColor="accent1"/>
        </w:rPr>
        <w:alias w:val="Title"/>
        <w:tag w:val=""/>
        <w:id w:val="664756013"/>
        <w:placeholder>
          <w:docPart w:val="B6C37F2A1FB4432E8F3FD541FDF1CD5B"/>
        </w:placeholder>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rPr>
          <w:t>Summarized Design Changes</w:t>
        </w:r>
      </w:sdtContent>
    </w:sdt>
    <w:r>
      <w:rPr>
        <w:color w:val="4472C4" w:themeColor="accent1"/>
      </w:rPr>
      <w:t xml:space="preserve"> | </w:t>
    </w:r>
    <w:sdt>
      <w:sdtPr>
        <w:rPr>
          <w:color w:val="4472C4" w:themeColor="accent1"/>
        </w:rPr>
        <w:alias w:val="Author"/>
        <w:tag w:val=""/>
        <w:id w:val="-1677181147"/>
        <w:placeholder>
          <w:docPart w:val="2316E72EB6B244AF8B6B2761B2B5CED2"/>
        </w:placeholder>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rPr>
          <w:t>Christina Joy Hartshorn</w:t>
        </w:r>
      </w:sdtContent>
    </w:sdt>
  </w:p>
  <w:p w14:paraId="26C43D00" w14:textId="77777777" w:rsidR="00095215" w:rsidRDefault="000952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D8F63" w14:textId="77777777" w:rsidR="00095215" w:rsidRDefault="000952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cTlpbmpkYm5sZKOkrBqcXFmfl5IAWGtQAifX+1LAAAAA=="/>
  </w:docVars>
  <w:rsids>
    <w:rsidRoot w:val="00FB51D6"/>
    <w:rsid w:val="00095215"/>
    <w:rsid w:val="007C6CC0"/>
    <w:rsid w:val="00934C11"/>
    <w:rsid w:val="00E415F7"/>
    <w:rsid w:val="00FB5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BE057"/>
  <w15:chartTrackingRefBased/>
  <w15:docId w15:val="{41DF903E-FF1D-4551-B314-CD05A07C7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52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215"/>
  </w:style>
  <w:style w:type="paragraph" w:styleId="Footer">
    <w:name w:val="footer"/>
    <w:basedOn w:val="Normal"/>
    <w:link w:val="FooterChar"/>
    <w:uiPriority w:val="99"/>
    <w:unhideWhenUsed/>
    <w:rsid w:val="000952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215"/>
  </w:style>
  <w:style w:type="character" w:styleId="PlaceholderText">
    <w:name w:val="Placeholder Text"/>
    <w:basedOn w:val="DefaultParagraphFont"/>
    <w:uiPriority w:val="99"/>
    <w:semiHidden/>
    <w:rsid w:val="000952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6C37F2A1FB4432E8F3FD541FDF1CD5B"/>
        <w:category>
          <w:name w:val="General"/>
          <w:gallery w:val="placeholder"/>
        </w:category>
        <w:types>
          <w:type w:val="bbPlcHdr"/>
        </w:types>
        <w:behaviors>
          <w:behavior w:val="content"/>
        </w:behaviors>
        <w:guid w:val="{1F1AEE24-7F81-458B-80A7-B19F23C3E2D1}"/>
      </w:docPartPr>
      <w:docPartBody>
        <w:p w:rsidR="00000000" w:rsidRDefault="004C6598" w:rsidP="004C6598">
          <w:pPr>
            <w:pStyle w:val="B6C37F2A1FB4432E8F3FD541FDF1CD5B"/>
          </w:pPr>
          <w:r>
            <w:rPr>
              <w:color w:val="4472C4" w:themeColor="accent1"/>
            </w:rPr>
            <w:t>[Document title]</w:t>
          </w:r>
        </w:p>
      </w:docPartBody>
    </w:docPart>
    <w:docPart>
      <w:docPartPr>
        <w:name w:val="2316E72EB6B244AF8B6B2761B2B5CED2"/>
        <w:category>
          <w:name w:val="General"/>
          <w:gallery w:val="placeholder"/>
        </w:category>
        <w:types>
          <w:type w:val="bbPlcHdr"/>
        </w:types>
        <w:behaviors>
          <w:behavior w:val="content"/>
        </w:behaviors>
        <w:guid w:val="{98839248-2E99-4768-ACBE-C2E110BD0B75}"/>
      </w:docPartPr>
      <w:docPartBody>
        <w:p w:rsidR="00000000" w:rsidRDefault="004C6598" w:rsidP="004C6598">
          <w:pPr>
            <w:pStyle w:val="2316E72EB6B244AF8B6B2761B2B5CED2"/>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598"/>
    <w:rsid w:val="004C6598"/>
    <w:rsid w:val="00F03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6598"/>
    <w:rPr>
      <w:color w:val="808080"/>
    </w:rPr>
  </w:style>
  <w:style w:type="paragraph" w:customStyle="1" w:styleId="DEEE42653F3549DBB7838F3FEE9A2FA6">
    <w:name w:val="DEEE42653F3549DBB7838F3FEE9A2FA6"/>
    <w:rsid w:val="004C6598"/>
  </w:style>
  <w:style w:type="paragraph" w:customStyle="1" w:styleId="5C253F3BF5B746EBAC6140DB2A050CA3">
    <w:name w:val="5C253F3BF5B746EBAC6140DB2A050CA3"/>
    <w:rsid w:val="004C6598"/>
  </w:style>
  <w:style w:type="paragraph" w:customStyle="1" w:styleId="F64CE1BED6F24B2C9FE11067127C9725">
    <w:name w:val="F64CE1BED6F24B2C9FE11067127C9725"/>
    <w:rsid w:val="004C6598"/>
  </w:style>
  <w:style w:type="paragraph" w:customStyle="1" w:styleId="B6C37F2A1FB4432E8F3FD541FDF1CD5B">
    <w:name w:val="B6C37F2A1FB4432E8F3FD541FDF1CD5B"/>
    <w:rsid w:val="004C6598"/>
  </w:style>
  <w:style w:type="paragraph" w:customStyle="1" w:styleId="2316E72EB6B244AF8B6B2761B2B5CED2">
    <w:name w:val="2316E72EB6B244AF8B6B2761B2B5CED2"/>
    <w:rsid w:val="004C65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2-2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zed Design Changes</dc:title>
  <dc:subject/>
  <dc:creator>Christina Joy Hartshorn</dc:creator>
  <cp:keywords/>
  <dc:description/>
  <cp:lastModifiedBy>Christina Hartshorn</cp:lastModifiedBy>
  <cp:revision>1</cp:revision>
  <dcterms:created xsi:type="dcterms:W3CDTF">2020-02-25T19:24:00Z</dcterms:created>
  <dcterms:modified xsi:type="dcterms:W3CDTF">2020-02-25T20:02:00Z</dcterms:modified>
</cp:coreProperties>
</file>